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981C56" w14:textId="7A44ED78" w:rsidR="006D16C6" w:rsidRPr="00216F0D" w:rsidRDefault="006D16C6" w:rsidP="009B0EEB">
      <w:pPr>
        <w:spacing w:after="0" w:line="240" w:lineRule="auto"/>
        <w:ind w:left="142"/>
        <w:rPr>
          <w:rFonts w:ascii="Verdana" w:hAnsi="Verdana"/>
          <w:b/>
          <w:bCs/>
          <w:sz w:val="18"/>
          <w:szCs w:val="18"/>
        </w:rPr>
      </w:pPr>
      <w:r w:rsidRPr="00216F0D">
        <w:rPr>
          <w:rFonts w:ascii="Verdana" w:hAnsi="Verdana"/>
          <w:b/>
          <w:bCs/>
          <w:sz w:val="44"/>
          <w:szCs w:val="44"/>
        </w:rPr>
        <w:t>Inventory S</w:t>
      </w:r>
      <w:r w:rsidR="00C71365" w:rsidRPr="00216F0D">
        <w:rPr>
          <w:rFonts w:ascii="Verdana" w:hAnsi="Verdana"/>
          <w:b/>
          <w:bCs/>
          <w:sz w:val="44"/>
          <w:szCs w:val="44"/>
        </w:rPr>
        <w:t>UBMISSION</w:t>
      </w:r>
      <w:r w:rsidRPr="00216F0D">
        <w:rPr>
          <w:rFonts w:ascii="Verdana" w:hAnsi="Verdana"/>
          <w:b/>
          <w:bCs/>
          <w:sz w:val="44"/>
          <w:szCs w:val="44"/>
        </w:rPr>
        <w:t xml:space="preserve"> Form</w:t>
      </w:r>
      <w:r w:rsidR="00F80FF3" w:rsidRPr="00216F0D">
        <w:rPr>
          <w:rFonts w:ascii="Verdana" w:hAnsi="Verdana"/>
          <w:b/>
          <w:bCs/>
          <w:sz w:val="44"/>
          <w:szCs w:val="44"/>
        </w:rPr>
        <w:t xml:space="preserve">  </w:t>
      </w:r>
      <w:r w:rsidR="00F80FF3" w:rsidRPr="00216F0D">
        <w:rPr>
          <w:rFonts w:ascii="Verdana" w:hAnsi="Verdana"/>
          <w:b/>
          <w:bCs/>
          <w:sz w:val="44"/>
          <w:szCs w:val="44"/>
        </w:rPr>
        <w:tab/>
      </w:r>
      <w:r w:rsidR="00F80FF3" w:rsidRPr="00216F0D">
        <w:rPr>
          <w:rFonts w:ascii="Verdana" w:hAnsi="Verdana"/>
          <w:b/>
          <w:bCs/>
          <w:sz w:val="44"/>
          <w:szCs w:val="44"/>
        </w:rPr>
        <w:tab/>
      </w:r>
      <w:r w:rsidR="00F80FF3" w:rsidRPr="00216F0D">
        <w:rPr>
          <w:rFonts w:ascii="Verdana" w:hAnsi="Verdana"/>
          <w:b/>
          <w:bCs/>
          <w:sz w:val="44"/>
          <w:szCs w:val="44"/>
        </w:rPr>
        <w:tab/>
      </w:r>
      <w:r w:rsidR="00F80FF3" w:rsidRPr="00216F0D">
        <w:rPr>
          <w:rFonts w:ascii="Verdana" w:hAnsi="Verdana"/>
          <w:b/>
          <w:bCs/>
          <w:sz w:val="44"/>
          <w:szCs w:val="44"/>
        </w:rPr>
        <w:tab/>
      </w:r>
      <w:r w:rsidR="00F80FF3" w:rsidRPr="00216F0D">
        <w:rPr>
          <w:rFonts w:ascii="Verdana" w:hAnsi="Verdana"/>
          <w:b/>
          <w:bCs/>
          <w:sz w:val="44"/>
          <w:szCs w:val="44"/>
        </w:rPr>
        <w:tab/>
      </w:r>
      <w:r w:rsidR="00F80FF3" w:rsidRPr="00216F0D">
        <w:rPr>
          <w:rFonts w:ascii="Verdana" w:hAnsi="Verdana"/>
          <w:b/>
          <w:bCs/>
          <w:sz w:val="44"/>
          <w:szCs w:val="44"/>
        </w:rPr>
        <w:tab/>
      </w:r>
      <w:r w:rsidR="00F80FF3" w:rsidRPr="00216F0D">
        <w:rPr>
          <w:rFonts w:ascii="Verdana" w:hAnsi="Verdana"/>
          <w:b/>
          <w:bCs/>
          <w:sz w:val="44"/>
          <w:szCs w:val="44"/>
        </w:rPr>
        <w:tab/>
      </w:r>
    </w:p>
    <w:p w14:paraId="412699D7" w14:textId="5C9A6B1A" w:rsidR="00F80FF3" w:rsidRPr="00216F0D" w:rsidRDefault="00F80FF3" w:rsidP="00F80FF3">
      <w:pPr>
        <w:spacing w:after="0" w:line="240" w:lineRule="auto"/>
        <w:ind w:left="142"/>
        <w:rPr>
          <w:rFonts w:ascii="Verdana" w:hAnsi="Verdana"/>
          <w:b/>
          <w:bCs/>
          <w:sz w:val="36"/>
          <w:szCs w:val="36"/>
        </w:rPr>
      </w:pPr>
      <w:r w:rsidRPr="00216F0D">
        <w:rPr>
          <w:rFonts w:ascii="Verdana" w:hAnsi="Verdana"/>
          <w:b/>
          <w:bCs/>
          <w:sz w:val="36"/>
          <w:szCs w:val="36"/>
        </w:rPr>
        <w:t xml:space="preserve">A Place </w:t>
      </w:r>
      <w:r w:rsidR="00472D39">
        <w:rPr>
          <w:rFonts w:ascii="Verdana" w:hAnsi="Verdana"/>
          <w:b/>
          <w:bCs/>
          <w:sz w:val="36"/>
          <w:szCs w:val="36"/>
        </w:rPr>
        <w:t>f</w:t>
      </w:r>
      <w:r w:rsidRPr="00216F0D">
        <w:rPr>
          <w:rFonts w:ascii="Verdana" w:hAnsi="Verdana"/>
          <w:b/>
          <w:bCs/>
          <w:sz w:val="36"/>
          <w:szCs w:val="36"/>
        </w:rPr>
        <w:t>or</w:t>
      </w:r>
      <w:r w:rsidR="00472D39">
        <w:rPr>
          <w:rFonts w:ascii="Verdana" w:hAnsi="Verdana"/>
          <w:b/>
          <w:bCs/>
          <w:sz w:val="36"/>
          <w:szCs w:val="36"/>
        </w:rPr>
        <w:t xml:space="preserve"> the</w:t>
      </w:r>
      <w:r w:rsidRPr="00216F0D">
        <w:rPr>
          <w:rFonts w:ascii="Verdana" w:hAnsi="Verdana"/>
          <w:b/>
          <w:bCs/>
          <w:sz w:val="36"/>
          <w:szCs w:val="36"/>
        </w:rPr>
        <w:t xml:space="preserve"> Arts</w:t>
      </w:r>
      <w:r w:rsidRPr="00216F0D">
        <w:rPr>
          <w:rFonts w:ascii="Verdana" w:hAnsi="Verdana"/>
          <w:b/>
          <w:bCs/>
          <w:sz w:val="36"/>
          <w:szCs w:val="36"/>
        </w:rPr>
        <w:tab/>
      </w:r>
      <w:r w:rsidRPr="00216F0D">
        <w:rPr>
          <w:rFonts w:ascii="Verdana" w:hAnsi="Verdana"/>
          <w:b/>
          <w:bCs/>
          <w:sz w:val="36"/>
          <w:szCs w:val="36"/>
        </w:rPr>
        <w:tab/>
      </w:r>
      <w:r w:rsidRPr="00216F0D">
        <w:rPr>
          <w:rFonts w:ascii="Verdana" w:hAnsi="Verdana"/>
          <w:b/>
          <w:bCs/>
          <w:sz w:val="36"/>
          <w:szCs w:val="36"/>
        </w:rPr>
        <w:tab/>
      </w:r>
      <w:r w:rsidRPr="00216F0D">
        <w:rPr>
          <w:rFonts w:ascii="Verdana" w:hAnsi="Verdana"/>
          <w:b/>
          <w:bCs/>
          <w:sz w:val="36"/>
          <w:szCs w:val="36"/>
        </w:rPr>
        <w:tab/>
      </w:r>
      <w:r w:rsidRPr="00216F0D">
        <w:rPr>
          <w:rFonts w:ascii="Verdana" w:hAnsi="Verdana"/>
          <w:b/>
          <w:bCs/>
          <w:sz w:val="36"/>
          <w:szCs w:val="36"/>
        </w:rPr>
        <w:tab/>
      </w:r>
      <w:r w:rsidRPr="00216F0D">
        <w:rPr>
          <w:rFonts w:ascii="Verdana" w:hAnsi="Verdana"/>
          <w:b/>
          <w:bCs/>
          <w:sz w:val="36"/>
          <w:szCs w:val="36"/>
        </w:rPr>
        <w:tab/>
      </w:r>
      <w:r w:rsidRPr="00216F0D">
        <w:rPr>
          <w:rFonts w:ascii="Verdana" w:hAnsi="Verdana"/>
          <w:b/>
          <w:bCs/>
          <w:sz w:val="36"/>
          <w:szCs w:val="36"/>
        </w:rPr>
        <w:tab/>
      </w:r>
      <w:r w:rsidRPr="00216F0D">
        <w:rPr>
          <w:rFonts w:ascii="Verdana" w:hAnsi="Verdana"/>
          <w:b/>
          <w:bCs/>
          <w:sz w:val="36"/>
          <w:szCs w:val="36"/>
        </w:rPr>
        <w:tab/>
      </w:r>
      <w:r w:rsidRPr="00216F0D">
        <w:rPr>
          <w:rFonts w:ascii="Verdana" w:hAnsi="Verdana"/>
          <w:b/>
          <w:bCs/>
          <w:sz w:val="36"/>
          <w:szCs w:val="36"/>
        </w:rPr>
        <w:tab/>
      </w:r>
      <w:r w:rsidRPr="00216F0D">
        <w:rPr>
          <w:rFonts w:ascii="Verdana" w:hAnsi="Verdana"/>
          <w:b/>
          <w:bCs/>
          <w:sz w:val="36"/>
          <w:szCs w:val="36"/>
        </w:rPr>
        <w:tab/>
      </w:r>
      <w:r w:rsidRPr="00216F0D">
        <w:rPr>
          <w:rFonts w:ascii="Verdana" w:hAnsi="Verdana"/>
          <w:b/>
          <w:bCs/>
          <w:sz w:val="36"/>
          <w:szCs w:val="36"/>
        </w:rPr>
        <w:tab/>
      </w:r>
      <w:r w:rsidRPr="00216F0D">
        <w:rPr>
          <w:rFonts w:ascii="Verdana" w:hAnsi="Verdana"/>
          <w:b/>
          <w:bCs/>
          <w:sz w:val="36"/>
          <w:szCs w:val="36"/>
        </w:rPr>
        <w:tab/>
      </w:r>
      <w:r w:rsidRPr="00216F0D">
        <w:rPr>
          <w:rFonts w:ascii="Verdana" w:hAnsi="Verdana"/>
          <w:b/>
          <w:bCs/>
          <w:sz w:val="18"/>
          <w:szCs w:val="18"/>
        </w:rPr>
        <w:t xml:space="preserve">Updated </w:t>
      </w:r>
      <w:r w:rsidR="00472D39">
        <w:rPr>
          <w:rFonts w:ascii="Verdana" w:hAnsi="Verdana"/>
          <w:b/>
          <w:bCs/>
          <w:sz w:val="18"/>
          <w:szCs w:val="18"/>
        </w:rPr>
        <w:t>March 6</w:t>
      </w:r>
      <w:r w:rsidRPr="00216F0D">
        <w:rPr>
          <w:rFonts w:ascii="Verdana" w:hAnsi="Verdana"/>
          <w:b/>
          <w:bCs/>
          <w:sz w:val="18"/>
          <w:szCs w:val="18"/>
        </w:rPr>
        <w:t>, 2021</w:t>
      </w:r>
    </w:p>
    <w:p w14:paraId="253A9A06" w14:textId="77777777" w:rsidR="00DB3236" w:rsidRPr="00216F0D" w:rsidRDefault="00DB3236" w:rsidP="001F401B">
      <w:pPr>
        <w:spacing w:after="0" w:line="240" w:lineRule="auto"/>
        <w:rPr>
          <w:rFonts w:ascii="Verdana" w:hAnsi="Verdana"/>
        </w:rPr>
      </w:pPr>
    </w:p>
    <w:tbl>
      <w:tblPr>
        <w:tblStyle w:val="TableGrid"/>
        <w:tblW w:w="15022" w:type="dxa"/>
        <w:tblInd w:w="137" w:type="dxa"/>
        <w:tblLook w:val="04A0" w:firstRow="1" w:lastRow="0" w:firstColumn="1" w:lastColumn="0" w:noHBand="0" w:noVBand="1"/>
      </w:tblPr>
      <w:tblGrid>
        <w:gridCol w:w="1134"/>
        <w:gridCol w:w="709"/>
        <w:gridCol w:w="4252"/>
        <w:gridCol w:w="1418"/>
        <w:gridCol w:w="2410"/>
        <w:gridCol w:w="1697"/>
        <w:gridCol w:w="429"/>
        <w:gridCol w:w="425"/>
        <w:gridCol w:w="425"/>
        <w:gridCol w:w="1134"/>
        <w:gridCol w:w="989"/>
      </w:tblGrid>
      <w:tr w:rsidR="00216F0D" w:rsidRPr="00216F0D" w14:paraId="5AA91600" w14:textId="585FB32C" w:rsidTr="005636F4">
        <w:trPr>
          <w:trHeight w:val="503"/>
        </w:trPr>
        <w:tc>
          <w:tcPr>
            <w:tcW w:w="1843" w:type="dxa"/>
            <w:gridSpan w:val="2"/>
            <w:vAlign w:val="center"/>
          </w:tcPr>
          <w:p w14:paraId="5D3957F8" w14:textId="39211540" w:rsidR="00216F0D" w:rsidRPr="005636F4" w:rsidRDefault="00216F0D" w:rsidP="00216F0D">
            <w:pPr>
              <w:spacing w:before="100" w:beforeAutospacing="1" w:after="100" w:afterAutospacing="1"/>
              <w:rPr>
                <w:rFonts w:ascii="Verdana" w:hAnsi="Verdana"/>
                <w:b/>
                <w:bCs/>
              </w:rPr>
            </w:pPr>
            <w:r w:rsidRPr="005636F4">
              <w:rPr>
                <w:rFonts w:ascii="Verdana" w:hAnsi="Verdana"/>
                <w:b/>
                <w:bCs/>
              </w:rPr>
              <w:t>Artist Name</w:t>
            </w:r>
          </w:p>
        </w:tc>
        <w:tc>
          <w:tcPr>
            <w:tcW w:w="9777" w:type="dxa"/>
            <w:gridSpan w:val="4"/>
          </w:tcPr>
          <w:p w14:paraId="01FBBE58" w14:textId="5948A795" w:rsidR="00216F0D" w:rsidRPr="00216F0D" w:rsidRDefault="00216F0D" w:rsidP="009B0EEB">
            <w:pPr>
              <w:spacing w:before="100" w:beforeAutospacing="1" w:after="100" w:afterAutospacing="1"/>
              <w:jc w:val="right"/>
              <w:rPr>
                <w:rFonts w:ascii="Verdana" w:hAnsi="Verdana"/>
              </w:rPr>
            </w:pPr>
            <w:r w:rsidRPr="00216F0D">
              <w:rPr>
                <w:rFonts w:ascii="Verdana" w:hAnsi="Verdana"/>
              </w:rPr>
              <w:t xml:space="preserve"> </w:t>
            </w:r>
          </w:p>
        </w:tc>
        <w:tc>
          <w:tcPr>
            <w:tcW w:w="429" w:type="dxa"/>
            <w:vMerge w:val="restart"/>
            <w:textDirection w:val="btLr"/>
            <w:vAlign w:val="center"/>
          </w:tcPr>
          <w:p w14:paraId="2266A36E" w14:textId="66FC2AC8" w:rsidR="00216F0D" w:rsidRPr="00216F0D" w:rsidRDefault="00216F0D" w:rsidP="009B0EEB">
            <w:pPr>
              <w:spacing w:before="100" w:beforeAutospacing="1" w:after="100" w:afterAutospacing="1"/>
              <w:ind w:left="113" w:right="113"/>
              <w:rPr>
                <w:rFonts w:ascii="Verdana" w:hAnsi="Verdana"/>
                <w:sz w:val="16"/>
                <w:szCs w:val="16"/>
              </w:rPr>
            </w:pPr>
            <w:r w:rsidRPr="00216F0D">
              <w:rPr>
                <w:rFonts w:ascii="Verdana" w:hAnsi="Verdana"/>
                <w:sz w:val="16"/>
                <w:szCs w:val="16"/>
              </w:rPr>
              <w:t>Studio</w:t>
            </w:r>
          </w:p>
        </w:tc>
        <w:tc>
          <w:tcPr>
            <w:tcW w:w="425" w:type="dxa"/>
            <w:vMerge w:val="restart"/>
            <w:textDirection w:val="btLr"/>
            <w:vAlign w:val="center"/>
          </w:tcPr>
          <w:p w14:paraId="3EB7EED8" w14:textId="576AAE71" w:rsidR="00216F0D" w:rsidRPr="00216F0D" w:rsidRDefault="00216F0D" w:rsidP="009B0EEB">
            <w:pPr>
              <w:spacing w:before="100" w:beforeAutospacing="1" w:after="100" w:afterAutospacing="1"/>
              <w:ind w:left="113" w:right="113"/>
              <w:rPr>
                <w:rFonts w:ascii="Verdana" w:hAnsi="Verdana"/>
                <w:sz w:val="16"/>
                <w:szCs w:val="16"/>
              </w:rPr>
            </w:pPr>
            <w:r w:rsidRPr="00216F0D">
              <w:rPr>
                <w:rFonts w:ascii="Verdana" w:hAnsi="Verdana"/>
                <w:sz w:val="16"/>
                <w:szCs w:val="16"/>
              </w:rPr>
              <w:t>Sold</w:t>
            </w:r>
          </w:p>
        </w:tc>
        <w:tc>
          <w:tcPr>
            <w:tcW w:w="425" w:type="dxa"/>
            <w:vMerge w:val="restart"/>
            <w:textDirection w:val="btLr"/>
            <w:vAlign w:val="center"/>
          </w:tcPr>
          <w:p w14:paraId="56986A68" w14:textId="47819336" w:rsidR="00216F0D" w:rsidRPr="00216F0D" w:rsidRDefault="00216F0D" w:rsidP="009B0EEB">
            <w:pPr>
              <w:spacing w:before="100" w:beforeAutospacing="1" w:after="100" w:afterAutospacing="1"/>
              <w:ind w:left="113" w:right="113"/>
              <w:rPr>
                <w:rFonts w:ascii="Verdana" w:hAnsi="Verdana"/>
                <w:sz w:val="16"/>
                <w:szCs w:val="16"/>
              </w:rPr>
            </w:pPr>
            <w:r w:rsidRPr="00216F0D">
              <w:rPr>
                <w:rFonts w:ascii="Verdana" w:hAnsi="Verdana"/>
                <w:sz w:val="16"/>
                <w:szCs w:val="16"/>
              </w:rPr>
              <w:t>Removed</w:t>
            </w:r>
          </w:p>
        </w:tc>
        <w:tc>
          <w:tcPr>
            <w:tcW w:w="2123" w:type="dxa"/>
            <w:gridSpan w:val="2"/>
            <w:shd w:val="clear" w:color="auto" w:fill="F2F2F2" w:themeFill="background1" w:themeFillShade="F2"/>
            <w:vAlign w:val="center"/>
          </w:tcPr>
          <w:p w14:paraId="6A698436" w14:textId="45A733E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</w:rPr>
            </w:pPr>
            <w:r w:rsidRPr="00216F0D">
              <w:rPr>
                <w:rFonts w:ascii="Verdana" w:hAnsi="Verdana"/>
              </w:rPr>
              <w:t xml:space="preserve">Sold </w:t>
            </w:r>
            <w:r w:rsidR="00472D39">
              <w:rPr>
                <w:rFonts w:ascii="Verdana" w:hAnsi="Verdana"/>
              </w:rPr>
              <w:t xml:space="preserve">or </w:t>
            </w:r>
            <w:r w:rsidRPr="00216F0D">
              <w:rPr>
                <w:rFonts w:ascii="Verdana" w:hAnsi="Verdana"/>
              </w:rPr>
              <w:t>Removed</w:t>
            </w:r>
          </w:p>
        </w:tc>
      </w:tr>
      <w:tr w:rsidR="00216F0D" w:rsidRPr="00216F0D" w14:paraId="00B8121D" w14:textId="7326C7E2" w:rsidTr="005636F4">
        <w:trPr>
          <w:cantSplit/>
          <w:trHeight w:val="483"/>
        </w:trPr>
        <w:tc>
          <w:tcPr>
            <w:tcW w:w="1134" w:type="dxa"/>
            <w:shd w:val="clear" w:color="auto" w:fill="E7E6E6" w:themeFill="background2"/>
            <w:vAlign w:val="center"/>
          </w:tcPr>
          <w:p w14:paraId="04EDCBE0" w14:textId="085F3720" w:rsidR="00216F0D" w:rsidRPr="00216F0D" w:rsidRDefault="00216F0D" w:rsidP="005C23B0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16F0D">
              <w:rPr>
                <w:rFonts w:ascii="Verdana" w:hAnsi="Verdana"/>
                <w:sz w:val="20"/>
                <w:szCs w:val="20"/>
              </w:rPr>
              <w:t>M</w:t>
            </w:r>
            <w:r w:rsidR="005636F4">
              <w:rPr>
                <w:rFonts w:ascii="Verdana" w:hAnsi="Verdana"/>
                <w:sz w:val="20"/>
                <w:szCs w:val="20"/>
              </w:rPr>
              <w:t>onth</w:t>
            </w:r>
            <w:r w:rsidRPr="00216F0D">
              <w:rPr>
                <w:rFonts w:ascii="Verdana" w:hAnsi="Verdana"/>
                <w:sz w:val="20"/>
                <w:szCs w:val="20"/>
              </w:rPr>
              <w:t>-Day Arrived</w:t>
            </w:r>
          </w:p>
        </w:tc>
        <w:tc>
          <w:tcPr>
            <w:tcW w:w="709" w:type="dxa"/>
            <w:shd w:val="clear" w:color="auto" w:fill="E7E6E6" w:themeFill="background2"/>
            <w:vAlign w:val="center"/>
          </w:tcPr>
          <w:p w14:paraId="31B3087F" w14:textId="76837EF0" w:rsidR="00216F0D" w:rsidRPr="00216F0D" w:rsidRDefault="00216F0D" w:rsidP="005C23B0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QTY</w:t>
            </w:r>
          </w:p>
        </w:tc>
        <w:tc>
          <w:tcPr>
            <w:tcW w:w="4252" w:type="dxa"/>
            <w:shd w:val="clear" w:color="auto" w:fill="E7E6E6" w:themeFill="background2"/>
            <w:vAlign w:val="center"/>
          </w:tcPr>
          <w:p w14:paraId="1DE6318F" w14:textId="2F1B2735" w:rsidR="00216F0D" w:rsidRPr="00216F0D" w:rsidRDefault="00216F0D" w:rsidP="005C23B0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16F0D">
              <w:rPr>
                <w:rFonts w:ascii="Verdana" w:hAnsi="Verdana"/>
                <w:sz w:val="20"/>
                <w:szCs w:val="20"/>
              </w:rPr>
              <w:t>Title of the Artwork</w:t>
            </w:r>
          </w:p>
        </w:tc>
        <w:tc>
          <w:tcPr>
            <w:tcW w:w="1418" w:type="dxa"/>
            <w:shd w:val="clear" w:color="auto" w:fill="E7E6E6" w:themeFill="background2"/>
            <w:vAlign w:val="center"/>
          </w:tcPr>
          <w:p w14:paraId="3C59CBD9" w14:textId="43222CBD" w:rsidR="00216F0D" w:rsidRPr="00216F0D" w:rsidRDefault="005C23B0" w:rsidP="005C23B0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16F0D">
              <w:rPr>
                <w:rFonts w:ascii="Verdana" w:hAnsi="Verdana"/>
                <w:sz w:val="20"/>
                <w:szCs w:val="20"/>
              </w:rPr>
              <w:t>Dimensions (</w:t>
            </w:r>
            <w:proofErr w:type="spellStart"/>
            <w:r w:rsidR="00216F0D" w:rsidRPr="00216F0D">
              <w:rPr>
                <w:rFonts w:ascii="Verdana" w:hAnsi="Verdana"/>
                <w:sz w:val="20"/>
                <w:szCs w:val="20"/>
              </w:rPr>
              <w:t>WxH</w:t>
            </w:r>
            <w:proofErr w:type="spellEnd"/>
            <w:r w:rsidR="00216F0D" w:rsidRPr="00216F0D">
              <w:rPr>
                <w:rFonts w:ascii="Verdana" w:hAnsi="Verdana"/>
                <w:sz w:val="20"/>
                <w:szCs w:val="20"/>
              </w:rPr>
              <w:t>) inches</w:t>
            </w:r>
          </w:p>
        </w:tc>
        <w:tc>
          <w:tcPr>
            <w:tcW w:w="2410" w:type="dxa"/>
            <w:shd w:val="clear" w:color="auto" w:fill="E7E6E6" w:themeFill="background2"/>
            <w:vAlign w:val="center"/>
          </w:tcPr>
          <w:p w14:paraId="5BEE2A42" w14:textId="4C45A026" w:rsidR="00216F0D" w:rsidRPr="00216F0D" w:rsidRDefault="00216F0D" w:rsidP="005C23B0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16F0D">
              <w:rPr>
                <w:rFonts w:ascii="Verdana" w:hAnsi="Verdana"/>
                <w:sz w:val="20"/>
                <w:szCs w:val="20"/>
              </w:rPr>
              <w:t>Medium</w:t>
            </w:r>
          </w:p>
        </w:tc>
        <w:tc>
          <w:tcPr>
            <w:tcW w:w="1697" w:type="dxa"/>
            <w:shd w:val="clear" w:color="auto" w:fill="E7E6E6" w:themeFill="background2"/>
            <w:vAlign w:val="center"/>
          </w:tcPr>
          <w:p w14:paraId="12CF5BB9" w14:textId="77777777" w:rsidR="00D83628" w:rsidRPr="005636F4" w:rsidRDefault="00472D39" w:rsidP="00D83628">
            <w:pPr>
              <w:jc w:val="center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5636F4">
              <w:rPr>
                <w:rFonts w:cstheme="minorHAnsi"/>
                <w:color w:val="000000" w:themeColor="text1"/>
                <w:sz w:val="24"/>
                <w:szCs w:val="24"/>
              </w:rPr>
              <w:t>Selling Price</w:t>
            </w:r>
          </w:p>
          <w:p w14:paraId="40E54D7D" w14:textId="5AD03BDE" w:rsidR="00D83628" w:rsidRPr="00D83628" w:rsidRDefault="00D83628" w:rsidP="00D83628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636F4">
              <w:rPr>
                <w:rFonts w:cstheme="minorHAnsi"/>
                <w:color w:val="000000" w:themeColor="text1"/>
                <w:sz w:val="24"/>
                <w:szCs w:val="24"/>
              </w:rPr>
              <w:t>(include HST if remitted)</w:t>
            </w:r>
          </w:p>
        </w:tc>
        <w:tc>
          <w:tcPr>
            <w:tcW w:w="429" w:type="dxa"/>
            <w:vMerge/>
            <w:vAlign w:val="center"/>
          </w:tcPr>
          <w:p w14:paraId="192F22C6" w14:textId="385B335D" w:rsidR="00216F0D" w:rsidRPr="00216F0D" w:rsidRDefault="00216F0D" w:rsidP="005C23B0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21D83EE3" w14:textId="287A42E4" w:rsidR="00216F0D" w:rsidRPr="00216F0D" w:rsidRDefault="00216F0D" w:rsidP="005C23B0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7FF1479A" w14:textId="77777777" w:rsidR="00216F0D" w:rsidRPr="00216F0D" w:rsidRDefault="00216F0D" w:rsidP="005C23B0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23EA17E2" w14:textId="6FFC509E" w:rsidR="00216F0D" w:rsidRPr="00216F0D" w:rsidRDefault="00216F0D" w:rsidP="005C23B0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16F0D">
              <w:rPr>
                <w:rFonts w:ascii="Verdana" w:hAnsi="Verdana"/>
                <w:sz w:val="20"/>
                <w:szCs w:val="20"/>
              </w:rPr>
              <w:t>M</w:t>
            </w:r>
            <w:r w:rsidR="005636F4">
              <w:rPr>
                <w:rFonts w:ascii="Verdana" w:hAnsi="Verdana"/>
                <w:sz w:val="20"/>
                <w:szCs w:val="20"/>
              </w:rPr>
              <w:t>onth</w:t>
            </w:r>
            <w:r w:rsidRPr="00216F0D">
              <w:rPr>
                <w:rFonts w:ascii="Verdana" w:hAnsi="Verdana"/>
                <w:sz w:val="20"/>
                <w:szCs w:val="20"/>
              </w:rPr>
              <w:t>-Day</w:t>
            </w:r>
          </w:p>
        </w:tc>
        <w:tc>
          <w:tcPr>
            <w:tcW w:w="989" w:type="dxa"/>
            <w:shd w:val="clear" w:color="auto" w:fill="F2F2F2" w:themeFill="background1" w:themeFillShade="F2"/>
            <w:vAlign w:val="center"/>
          </w:tcPr>
          <w:p w14:paraId="31CF166C" w14:textId="13097161" w:rsidR="00216F0D" w:rsidRPr="00216F0D" w:rsidRDefault="00216F0D" w:rsidP="005C23B0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216F0D">
              <w:rPr>
                <w:rFonts w:ascii="Verdana" w:hAnsi="Verdana"/>
                <w:sz w:val="20"/>
                <w:szCs w:val="20"/>
              </w:rPr>
              <w:t>Initials</w:t>
            </w:r>
          </w:p>
        </w:tc>
      </w:tr>
      <w:tr w:rsidR="00216F0D" w:rsidRPr="00216F0D" w14:paraId="711612ED" w14:textId="1C0248F2" w:rsidTr="005636F4">
        <w:trPr>
          <w:trHeight w:val="474"/>
        </w:trPr>
        <w:tc>
          <w:tcPr>
            <w:tcW w:w="1134" w:type="dxa"/>
          </w:tcPr>
          <w:p w14:paraId="389EE565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09" w:type="dxa"/>
          </w:tcPr>
          <w:p w14:paraId="42D334B9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2" w:type="dxa"/>
          </w:tcPr>
          <w:p w14:paraId="0588B849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418" w:type="dxa"/>
          </w:tcPr>
          <w:p w14:paraId="3B9A7FAA" w14:textId="230803DB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10" w:type="dxa"/>
          </w:tcPr>
          <w:p w14:paraId="31206A29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697" w:type="dxa"/>
          </w:tcPr>
          <w:p w14:paraId="64E69B1B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9" w:type="dxa"/>
          </w:tcPr>
          <w:p w14:paraId="150EFCAC" w14:textId="7F4A6A8D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" w:type="dxa"/>
          </w:tcPr>
          <w:p w14:paraId="227695F6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" w:type="dxa"/>
          </w:tcPr>
          <w:p w14:paraId="439572B9" w14:textId="1844CCEE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75EF627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89" w:type="dxa"/>
          </w:tcPr>
          <w:p w14:paraId="1EB52D41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216F0D" w:rsidRPr="00216F0D" w14:paraId="79B7C0D5" w14:textId="2795D914" w:rsidTr="005636F4">
        <w:trPr>
          <w:trHeight w:val="474"/>
        </w:trPr>
        <w:tc>
          <w:tcPr>
            <w:tcW w:w="1134" w:type="dxa"/>
          </w:tcPr>
          <w:p w14:paraId="636F03AE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09" w:type="dxa"/>
          </w:tcPr>
          <w:p w14:paraId="34ED05A0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2" w:type="dxa"/>
          </w:tcPr>
          <w:p w14:paraId="06B2A5B9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418" w:type="dxa"/>
          </w:tcPr>
          <w:p w14:paraId="03FD95AF" w14:textId="6912862F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10" w:type="dxa"/>
          </w:tcPr>
          <w:p w14:paraId="326403C9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697" w:type="dxa"/>
          </w:tcPr>
          <w:p w14:paraId="145D6C98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9" w:type="dxa"/>
          </w:tcPr>
          <w:p w14:paraId="4A61C681" w14:textId="7DD94C9F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" w:type="dxa"/>
          </w:tcPr>
          <w:p w14:paraId="21CF2D6C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" w:type="dxa"/>
          </w:tcPr>
          <w:p w14:paraId="7DC7830E" w14:textId="3A63CD7E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9FBBE13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89" w:type="dxa"/>
          </w:tcPr>
          <w:p w14:paraId="3AB58C2A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216F0D" w:rsidRPr="00216F0D" w14:paraId="35CFB220" w14:textId="61CEEE10" w:rsidTr="005636F4">
        <w:trPr>
          <w:trHeight w:val="474"/>
        </w:trPr>
        <w:tc>
          <w:tcPr>
            <w:tcW w:w="1134" w:type="dxa"/>
          </w:tcPr>
          <w:p w14:paraId="4845A757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09" w:type="dxa"/>
          </w:tcPr>
          <w:p w14:paraId="33319E55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2" w:type="dxa"/>
          </w:tcPr>
          <w:p w14:paraId="3C207B28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418" w:type="dxa"/>
          </w:tcPr>
          <w:p w14:paraId="1193E1AC" w14:textId="0E8C6C39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10" w:type="dxa"/>
          </w:tcPr>
          <w:p w14:paraId="71453F33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697" w:type="dxa"/>
          </w:tcPr>
          <w:p w14:paraId="48C8F378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9" w:type="dxa"/>
          </w:tcPr>
          <w:p w14:paraId="0EAFDF45" w14:textId="5F1BCE5F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" w:type="dxa"/>
          </w:tcPr>
          <w:p w14:paraId="53180FA4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" w:type="dxa"/>
          </w:tcPr>
          <w:p w14:paraId="108BD200" w14:textId="240E4920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F03F4B5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89" w:type="dxa"/>
          </w:tcPr>
          <w:p w14:paraId="5A8FCE9A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216F0D" w:rsidRPr="00216F0D" w14:paraId="7F00D8B5" w14:textId="59F5CE46" w:rsidTr="005636F4">
        <w:trPr>
          <w:trHeight w:val="474"/>
        </w:trPr>
        <w:tc>
          <w:tcPr>
            <w:tcW w:w="1134" w:type="dxa"/>
          </w:tcPr>
          <w:p w14:paraId="7AF066CC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09" w:type="dxa"/>
          </w:tcPr>
          <w:p w14:paraId="73A4AA80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2" w:type="dxa"/>
          </w:tcPr>
          <w:p w14:paraId="332D8F5B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418" w:type="dxa"/>
          </w:tcPr>
          <w:p w14:paraId="0F2DF427" w14:textId="45218D11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10" w:type="dxa"/>
          </w:tcPr>
          <w:p w14:paraId="70FC3530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697" w:type="dxa"/>
          </w:tcPr>
          <w:p w14:paraId="575BDD26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9" w:type="dxa"/>
          </w:tcPr>
          <w:p w14:paraId="1FFD106D" w14:textId="60311E14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" w:type="dxa"/>
          </w:tcPr>
          <w:p w14:paraId="3678AA73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" w:type="dxa"/>
          </w:tcPr>
          <w:p w14:paraId="60786255" w14:textId="5D1CD733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56140D5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89" w:type="dxa"/>
          </w:tcPr>
          <w:p w14:paraId="45F73596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216F0D" w:rsidRPr="00216F0D" w14:paraId="17557D9D" w14:textId="4954CC74" w:rsidTr="005636F4">
        <w:trPr>
          <w:trHeight w:val="474"/>
        </w:trPr>
        <w:tc>
          <w:tcPr>
            <w:tcW w:w="1134" w:type="dxa"/>
          </w:tcPr>
          <w:p w14:paraId="2BBC57ED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09" w:type="dxa"/>
          </w:tcPr>
          <w:p w14:paraId="7385D917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2" w:type="dxa"/>
          </w:tcPr>
          <w:p w14:paraId="638BE7DD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418" w:type="dxa"/>
          </w:tcPr>
          <w:p w14:paraId="70E637D2" w14:textId="75E1692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10" w:type="dxa"/>
          </w:tcPr>
          <w:p w14:paraId="4AF865DB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697" w:type="dxa"/>
          </w:tcPr>
          <w:p w14:paraId="0165663C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9" w:type="dxa"/>
          </w:tcPr>
          <w:p w14:paraId="2AB7CE6F" w14:textId="7A3FEC9E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" w:type="dxa"/>
          </w:tcPr>
          <w:p w14:paraId="1D97ACC1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" w:type="dxa"/>
          </w:tcPr>
          <w:p w14:paraId="5B20D892" w14:textId="4E2FDF55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621520D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89" w:type="dxa"/>
          </w:tcPr>
          <w:p w14:paraId="553468FD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216F0D" w:rsidRPr="00216F0D" w14:paraId="077EAE2B" w14:textId="56AC8C7F" w:rsidTr="005636F4">
        <w:trPr>
          <w:trHeight w:val="474"/>
        </w:trPr>
        <w:tc>
          <w:tcPr>
            <w:tcW w:w="1134" w:type="dxa"/>
          </w:tcPr>
          <w:p w14:paraId="674A1E81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09" w:type="dxa"/>
          </w:tcPr>
          <w:p w14:paraId="21811C7F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2" w:type="dxa"/>
          </w:tcPr>
          <w:p w14:paraId="1CBDE8D9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418" w:type="dxa"/>
          </w:tcPr>
          <w:p w14:paraId="712F019C" w14:textId="094AFC4E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10" w:type="dxa"/>
          </w:tcPr>
          <w:p w14:paraId="335DB6D5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697" w:type="dxa"/>
          </w:tcPr>
          <w:p w14:paraId="36F64B74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9" w:type="dxa"/>
          </w:tcPr>
          <w:p w14:paraId="3FCF5E06" w14:textId="2A0FB09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" w:type="dxa"/>
          </w:tcPr>
          <w:p w14:paraId="307E2693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" w:type="dxa"/>
          </w:tcPr>
          <w:p w14:paraId="6BE4FFE5" w14:textId="5ECB18AA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B39E7CE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89" w:type="dxa"/>
          </w:tcPr>
          <w:p w14:paraId="3496D521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216F0D" w:rsidRPr="00216F0D" w14:paraId="49CC8DB2" w14:textId="197B2988" w:rsidTr="005636F4">
        <w:trPr>
          <w:trHeight w:val="474"/>
        </w:trPr>
        <w:tc>
          <w:tcPr>
            <w:tcW w:w="1134" w:type="dxa"/>
          </w:tcPr>
          <w:p w14:paraId="265D8AB8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09" w:type="dxa"/>
          </w:tcPr>
          <w:p w14:paraId="6D9F823E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2" w:type="dxa"/>
          </w:tcPr>
          <w:p w14:paraId="0D9DEF5C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418" w:type="dxa"/>
          </w:tcPr>
          <w:p w14:paraId="1B5476B7" w14:textId="3C9A7C43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10" w:type="dxa"/>
          </w:tcPr>
          <w:p w14:paraId="125B1D6E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697" w:type="dxa"/>
          </w:tcPr>
          <w:p w14:paraId="5FE87C69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9" w:type="dxa"/>
          </w:tcPr>
          <w:p w14:paraId="4C53300B" w14:textId="21B961C5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" w:type="dxa"/>
          </w:tcPr>
          <w:p w14:paraId="2E8785A5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" w:type="dxa"/>
          </w:tcPr>
          <w:p w14:paraId="1B148D51" w14:textId="729A8FB2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E7E2E8B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89" w:type="dxa"/>
          </w:tcPr>
          <w:p w14:paraId="24F51861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216F0D" w:rsidRPr="00216F0D" w14:paraId="51B0C371" w14:textId="77777777" w:rsidTr="005636F4">
        <w:trPr>
          <w:trHeight w:val="474"/>
        </w:trPr>
        <w:tc>
          <w:tcPr>
            <w:tcW w:w="1134" w:type="dxa"/>
          </w:tcPr>
          <w:p w14:paraId="42911499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09" w:type="dxa"/>
          </w:tcPr>
          <w:p w14:paraId="52D003B4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2" w:type="dxa"/>
          </w:tcPr>
          <w:p w14:paraId="7C738A31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418" w:type="dxa"/>
          </w:tcPr>
          <w:p w14:paraId="112AED3B" w14:textId="7EF447CD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10" w:type="dxa"/>
          </w:tcPr>
          <w:p w14:paraId="36DBA5EF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697" w:type="dxa"/>
          </w:tcPr>
          <w:p w14:paraId="23798FD4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9" w:type="dxa"/>
          </w:tcPr>
          <w:p w14:paraId="098F6EDE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" w:type="dxa"/>
          </w:tcPr>
          <w:p w14:paraId="5E9CECA0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" w:type="dxa"/>
          </w:tcPr>
          <w:p w14:paraId="452E95E2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738DE30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89" w:type="dxa"/>
          </w:tcPr>
          <w:p w14:paraId="4BB09E2B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216F0D" w:rsidRPr="00216F0D" w14:paraId="57DD178C" w14:textId="77777777" w:rsidTr="005636F4">
        <w:trPr>
          <w:trHeight w:val="474"/>
        </w:trPr>
        <w:tc>
          <w:tcPr>
            <w:tcW w:w="1134" w:type="dxa"/>
          </w:tcPr>
          <w:p w14:paraId="0546AE81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09" w:type="dxa"/>
          </w:tcPr>
          <w:p w14:paraId="03A14649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2" w:type="dxa"/>
          </w:tcPr>
          <w:p w14:paraId="6DC46502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418" w:type="dxa"/>
          </w:tcPr>
          <w:p w14:paraId="5D121391" w14:textId="77896A6A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10" w:type="dxa"/>
          </w:tcPr>
          <w:p w14:paraId="19859298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697" w:type="dxa"/>
          </w:tcPr>
          <w:p w14:paraId="3455A0CB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9" w:type="dxa"/>
          </w:tcPr>
          <w:p w14:paraId="540661D6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" w:type="dxa"/>
          </w:tcPr>
          <w:p w14:paraId="13E443A2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" w:type="dxa"/>
          </w:tcPr>
          <w:p w14:paraId="37035F1D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764BD65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89" w:type="dxa"/>
          </w:tcPr>
          <w:p w14:paraId="0EC287B6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216F0D" w:rsidRPr="00216F0D" w14:paraId="72275312" w14:textId="69B51023" w:rsidTr="005636F4">
        <w:trPr>
          <w:trHeight w:val="474"/>
        </w:trPr>
        <w:tc>
          <w:tcPr>
            <w:tcW w:w="1134" w:type="dxa"/>
          </w:tcPr>
          <w:p w14:paraId="4764C19A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09" w:type="dxa"/>
          </w:tcPr>
          <w:p w14:paraId="7F6405E9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2" w:type="dxa"/>
          </w:tcPr>
          <w:p w14:paraId="6E488547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418" w:type="dxa"/>
          </w:tcPr>
          <w:p w14:paraId="3B43BB19" w14:textId="2263EB59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10" w:type="dxa"/>
          </w:tcPr>
          <w:p w14:paraId="306D86E0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697" w:type="dxa"/>
          </w:tcPr>
          <w:p w14:paraId="29158338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9" w:type="dxa"/>
          </w:tcPr>
          <w:p w14:paraId="3C8A87BF" w14:textId="74F9AAAC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" w:type="dxa"/>
          </w:tcPr>
          <w:p w14:paraId="57B81251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" w:type="dxa"/>
          </w:tcPr>
          <w:p w14:paraId="3667B6B4" w14:textId="201EC6A9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3D8E072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89" w:type="dxa"/>
          </w:tcPr>
          <w:p w14:paraId="6238F2D1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216F0D" w:rsidRPr="00216F0D" w14:paraId="570F810A" w14:textId="16C9593D" w:rsidTr="005636F4">
        <w:trPr>
          <w:trHeight w:val="474"/>
        </w:trPr>
        <w:tc>
          <w:tcPr>
            <w:tcW w:w="1134" w:type="dxa"/>
          </w:tcPr>
          <w:p w14:paraId="00B50E3D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09" w:type="dxa"/>
          </w:tcPr>
          <w:p w14:paraId="3CEFFB6C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2" w:type="dxa"/>
          </w:tcPr>
          <w:p w14:paraId="5005D901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418" w:type="dxa"/>
          </w:tcPr>
          <w:p w14:paraId="5D8D4017" w14:textId="6F2DEDBA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10" w:type="dxa"/>
          </w:tcPr>
          <w:p w14:paraId="0EE0A034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697" w:type="dxa"/>
          </w:tcPr>
          <w:p w14:paraId="057572FF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9" w:type="dxa"/>
          </w:tcPr>
          <w:p w14:paraId="6C6810FB" w14:textId="4EE36A65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" w:type="dxa"/>
          </w:tcPr>
          <w:p w14:paraId="75F37B5D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" w:type="dxa"/>
          </w:tcPr>
          <w:p w14:paraId="6261FAF0" w14:textId="2D50204A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3E4AEB7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89" w:type="dxa"/>
          </w:tcPr>
          <w:p w14:paraId="4571407E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216F0D" w:rsidRPr="00216F0D" w14:paraId="5077E861" w14:textId="749A7884" w:rsidTr="005636F4">
        <w:trPr>
          <w:trHeight w:val="474"/>
        </w:trPr>
        <w:tc>
          <w:tcPr>
            <w:tcW w:w="1134" w:type="dxa"/>
          </w:tcPr>
          <w:p w14:paraId="3C240A53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09" w:type="dxa"/>
          </w:tcPr>
          <w:p w14:paraId="4DACF5A8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2" w:type="dxa"/>
          </w:tcPr>
          <w:p w14:paraId="684C8C90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418" w:type="dxa"/>
          </w:tcPr>
          <w:p w14:paraId="7F591042" w14:textId="0B62CC84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10" w:type="dxa"/>
          </w:tcPr>
          <w:p w14:paraId="16D1B934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697" w:type="dxa"/>
          </w:tcPr>
          <w:p w14:paraId="3367C4E8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9" w:type="dxa"/>
          </w:tcPr>
          <w:p w14:paraId="2730E183" w14:textId="6A82B50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" w:type="dxa"/>
          </w:tcPr>
          <w:p w14:paraId="443E8A76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" w:type="dxa"/>
          </w:tcPr>
          <w:p w14:paraId="43467168" w14:textId="35882D4C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07981DF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89" w:type="dxa"/>
          </w:tcPr>
          <w:p w14:paraId="650E458E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216F0D" w:rsidRPr="00216F0D" w14:paraId="12D274F7" w14:textId="6F8F3E1C" w:rsidTr="005636F4">
        <w:trPr>
          <w:trHeight w:val="474"/>
        </w:trPr>
        <w:tc>
          <w:tcPr>
            <w:tcW w:w="1134" w:type="dxa"/>
          </w:tcPr>
          <w:p w14:paraId="104C56AC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09" w:type="dxa"/>
          </w:tcPr>
          <w:p w14:paraId="5BA5C359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2" w:type="dxa"/>
          </w:tcPr>
          <w:p w14:paraId="70F3AE18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418" w:type="dxa"/>
          </w:tcPr>
          <w:p w14:paraId="01441663" w14:textId="5BB95B62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10" w:type="dxa"/>
          </w:tcPr>
          <w:p w14:paraId="2C1B7A68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697" w:type="dxa"/>
          </w:tcPr>
          <w:p w14:paraId="3D474BBE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9" w:type="dxa"/>
          </w:tcPr>
          <w:p w14:paraId="0292A6AC" w14:textId="2EF9B952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" w:type="dxa"/>
          </w:tcPr>
          <w:p w14:paraId="32D665A9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" w:type="dxa"/>
          </w:tcPr>
          <w:p w14:paraId="18E36420" w14:textId="2E52A025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684E1AC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89" w:type="dxa"/>
          </w:tcPr>
          <w:p w14:paraId="654EBD18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216F0D" w:rsidRPr="00216F0D" w14:paraId="3ADD1C4D" w14:textId="77777777" w:rsidTr="005636F4">
        <w:trPr>
          <w:trHeight w:val="474"/>
        </w:trPr>
        <w:tc>
          <w:tcPr>
            <w:tcW w:w="1134" w:type="dxa"/>
          </w:tcPr>
          <w:p w14:paraId="7E976D33" w14:textId="77777777" w:rsidR="00216F0D" w:rsidRPr="00216F0D" w:rsidRDefault="00216F0D" w:rsidP="0057173A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09" w:type="dxa"/>
          </w:tcPr>
          <w:p w14:paraId="12453D0F" w14:textId="77777777" w:rsidR="00216F0D" w:rsidRPr="00216F0D" w:rsidRDefault="00216F0D" w:rsidP="0057173A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2" w:type="dxa"/>
          </w:tcPr>
          <w:p w14:paraId="4B6F3513" w14:textId="77777777" w:rsidR="00216F0D" w:rsidRPr="00216F0D" w:rsidRDefault="00216F0D" w:rsidP="0057173A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418" w:type="dxa"/>
          </w:tcPr>
          <w:p w14:paraId="054421EC" w14:textId="4F6AB359" w:rsidR="00216F0D" w:rsidRPr="00216F0D" w:rsidRDefault="00216F0D" w:rsidP="0057173A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10" w:type="dxa"/>
          </w:tcPr>
          <w:p w14:paraId="21D61A6D" w14:textId="77777777" w:rsidR="00216F0D" w:rsidRPr="00216F0D" w:rsidRDefault="00216F0D" w:rsidP="0057173A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697" w:type="dxa"/>
          </w:tcPr>
          <w:p w14:paraId="2DC08A36" w14:textId="77777777" w:rsidR="00216F0D" w:rsidRPr="00216F0D" w:rsidRDefault="00216F0D" w:rsidP="0057173A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9" w:type="dxa"/>
          </w:tcPr>
          <w:p w14:paraId="4E82FF73" w14:textId="77777777" w:rsidR="00216F0D" w:rsidRPr="00216F0D" w:rsidRDefault="00216F0D" w:rsidP="0057173A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" w:type="dxa"/>
          </w:tcPr>
          <w:p w14:paraId="128EC3B5" w14:textId="77777777" w:rsidR="00216F0D" w:rsidRPr="00216F0D" w:rsidRDefault="00216F0D" w:rsidP="0057173A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" w:type="dxa"/>
          </w:tcPr>
          <w:p w14:paraId="09F6C3EF" w14:textId="77777777" w:rsidR="00216F0D" w:rsidRPr="00216F0D" w:rsidRDefault="00216F0D" w:rsidP="0057173A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AC75EBF" w14:textId="77777777" w:rsidR="00216F0D" w:rsidRPr="00216F0D" w:rsidRDefault="00216F0D" w:rsidP="0057173A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89" w:type="dxa"/>
          </w:tcPr>
          <w:p w14:paraId="2D8AA4B2" w14:textId="77777777" w:rsidR="00216F0D" w:rsidRPr="00216F0D" w:rsidRDefault="00216F0D" w:rsidP="0057173A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216F0D" w:rsidRPr="00216F0D" w14:paraId="3FCF9DC3" w14:textId="77777777" w:rsidTr="005636F4">
        <w:trPr>
          <w:trHeight w:val="474"/>
        </w:trPr>
        <w:tc>
          <w:tcPr>
            <w:tcW w:w="1134" w:type="dxa"/>
          </w:tcPr>
          <w:p w14:paraId="43F4D9DD" w14:textId="77777777" w:rsidR="00216F0D" w:rsidRPr="00216F0D" w:rsidRDefault="00216F0D" w:rsidP="00E93B0E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09" w:type="dxa"/>
          </w:tcPr>
          <w:p w14:paraId="2356C5A2" w14:textId="77777777" w:rsidR="00216F0D" w:rsidRPr="00216F0D" w:rsidRDefault="00216F0D" w:rsidP="00E93B0E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2" w:type="dxa"/>
          </w:tcPr>
          <w:p w14:paraId="2202C57C" w14:textId="77777777" w:rsidR="00216F0D" w:rsidRPr="00216F0D" w:rsidRDefault="00216F0D" w:rsidP="00E93B0E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418" w:type="dxa"/>
          </w:tcPr>
          <w:p w14:paraId="52E8A33B" w14:textId="0453E848" w:rsidR="00216F0D" w:rsidRPr="00216F0D" w:rsidRDefault="00216F0D" w:rsidP="00E93B0E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10" w:type="dxa"/>
          </w:tcPr>
          <w:p w14:paraId="41CADDEF" w14:textId="77777777" w:rsidR="00216F0D" w:rsidRPr="00216F0D" w:rsidRDefault="00216F0D" w:rsidP="00E93B0E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697" w:type="dxa"/>
          </w:tcPr>
          <w:p w14:paraId="1EB0E8F3" w14:textId="77777777" w:rsidR="00216F0D" w:rsidRPr="00216F0D" w:rsidRDefault="00216F0D" w:rsidP="00E93B0E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9" w:type="dxa"/>
          </w:tcPr>
          <w:p w14:paraId="03E584ED" w14:textId="77777777" w:rsidR="00216F0D" w:rsidRPr="00216F0D" w:rsidRDefault="00216F0D" w:rsidP="00E93B0E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" w:type="dxa"/>
          </w:tcPr>
          <w:p w14:paraId="172938FD" w14:textId="77777777" w:rsidR="00216F0D" w:rsidRPr="00216F0D" w:rsidRDefault="00216F0D" w:rsidP="00E93B0E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" w:type="dxa"/>
          </w:tcPr>
          <w:p w14:paraId="237C00ED" w14:textId="77777777" w:rsidR="00216F0D" w:rsidRPr="00216F0D" w:rsidRDefault="00216F0D" w:rsidP="00E93B0E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73C54B8" w14:textId="77777777" w:rsidR="00216F0D" w:rsidRPr="00216F0D" w:rsidRDefault="00216F0D" w:rsidP="00E93B0E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89" w:type="dxa"/>
          </w:tcPr>
          <w:p w14:paraId="108B01C5" w14:textId="77777777" w:rsidR="00216F0D" w:rsidRPr="00216F0D" w:rsidRDefault="00216F0D" w:rsidP="00E93B0E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216F0D" w:rsidRPr="00216F0D" w14:paraId="35E73AB2" w14:textId="18B9248D" w:rsidTr="005636F4">
        <w:trPr>
          <w:trHeight w:val="474"/>
        </w:trPr>
        <w:tc>
          <w:tcPr>
            <w:tcW w:w="1134" w:type="dxa"/>
          </w:tcPr>
          <w:p w14:paraId="14C91C12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09" w:type="dxa"/>
          </w:tcPr>
          <w:p w14:paraId="024690AC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2" w:type="dxa"/>
          </w:tcPr>
          <w:p w14:paraId="573B7F49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418" w:type="dxa"/>
          </w:tcPr>
          <w:p w14:paraId="6828B773" w14:textId="5F5EE9C8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10" w:type="dxa"/>
          </w:tcPr>
          <w:p w14:paraId="7D12B3FB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697" w:type="dxa"/>
          </w:tcPr>
          <w:p w14:paraId="4D17DB17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9" w:type="dxa"/>
          </w:tcPr>
          <w:p w14:paraId="50F3C421" w14:textId="7331806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" w:type="dxa"/>
          </w:tcPr>
          <w:p w14:paraId="314ECC8C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25" w:type="dxa"/>
          </w:tcPr>
          <w:p w14:paraId="518FA908" w14:textId="6606E36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F5473B2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89" w:type="dxa"/>
          </w:tcPr>
          <w:p w14:paraId="11BBFF1B" w14:textId="77777777" w:rsidR="00216F0D" w:rsidRPr="00216F0D" w:rsidRDefault="00216F0D" w:rsidP="009B0EEB">
            <w:pPr>
              <w:spacing w:before="100" w:beforeAutospacing="1" w:after="100" w:afterAutospacing="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4D6A99D2" w14:textId="53D023A8" w:rsidR="008058FD" w:rsidRPr="00216F0D" w:rsidRDefault="008058FD" w:rsidP="008058FD">
      <w:pPr>
        <w:rPr>
          <w:rFonts w:ascii="Verdana" w:hAnsi="Verdana"/>
        </w:rPr>
      </w:pPr>
    </w:p>
    <w:sectPr w:rsidR="008058FD" w:rsidRPr="00216F0D" w:rsidSect="00F80FF3">
      <w:pgSz w:w="15840" w:h="12240" w:orient="landscape"/>
      <w:pgMar w:top="1276" w:right="426" w:bottom="284" w:left="28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5C3274"/>
    <w:multiLevelType w:val="hybridMultilevel"/>
    <w:tmpl w:val="88E09BC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A77B88"/>
    <w:multiLevelType w:val="hybridMultilevel"/>
    <w:tmpl w:val="C08432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2444C5"/>
    <w:multiLevelType w:val="hybridMultilevel"/>
    <w:tmpl w:val="0A300D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E479DA"/>
    <w:multiLevelType w:val="hybridMultilevel"/>
    <w:tmpl w:val="C8C82C00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xsTA3NDEwMTE2NzFQ0lEKTi0uzszPAykwrAUAt2gLbCwAAAA="/>
  </w:docVars>
  <w:rsids>
    <w:rsidRoot w:val="006D16C6"/>
    <w:rsid w:val="00000F03"/>
    <w:rsid w:val="00004786"/>
    <w:rsid w:val="00004E76"/>
    <w:rsid w:val="00054165"/>
    <w:rsid w:val="000602DD"/>
    <w:rsid w:val="0006435D"/>
    <w:rsid w:val="0007067D"/>
    <w:rsid w:val="00074674"/>
    <w:rsid w:val="00105DD4"/>
    <w:rsid w:val="001103F5"/>
    <w:rsid w:val="00116F12"/>
    <w:rsid w:val="00120651"/>
    <w:rsid w:val="0013613B"/>
    <w:rsid w:val="00147F2E"/>
    <w:rsid w:val="00185140"/>
    <w:rsid w:val="001B3A7F"/>
    <w:rsid w:val="001F401B"/>
    <w:rsid w:val="001F443D"/>
    <w:rsid w:val="00203F98"/>
    <w:rsid w:val="00210C5B"/>
    <w:rsid w:val="00216F0D"/>
    <w:rsid w:val="0022006C"/>
    <w:rsid w:val="002208BB"/>
    <w:rsid w:val="0022799B"/>
    <w:rsid w:val="002362B6"/>
    <w:rsid w:val="002A2409"/>
    <w:rsid w:val="002A44A3"/>
    <w:rsid w:val="002B2BA5"/>
    <w:rsid w:val="002B594D"/>
    <w:rsid w:val="002D0634"/>
    <w:rsid w:val="002D615A"/>
    <w:rsid w:val="002D6C81"/>
    <w:rsid w:val="002E7793"/>
    <w:rsid w:val="00310694"/>
    <w:rsid w:val="00317424"/>
    <w:rsid w:val="00321A9D"/>
    <w:rsid w:val="003317AB"/>
    <w:rsid w:val="00344C72"/>
    <w:rsid w:val="00361A88"/>
    <w:rsid w:val="00366210"/>
    <w:rsid w:val="00373554"/>
    <w:rsid w:val="00374F4B"/>
    <w:rsid w:val="0038405D"/>
    <w:rsid w:val="00397651"/>
    <w:rsid w:val="003A1465"/>
    <w:rsid w:val="003B374E"/>
    <w:rsid w:val="003C2922"/>
    <w:rsid w:val="003C7B3C"/>
    <w:rsid w:val="003F2F65"/>
    <w:rsid w:val="003F44F6"/>
    <w:rsid w:val="003F7327"/>
    <w:rsid w:val="00416F74"/>
    <w:rsid w:val="004243DF"/>
    <w:rsid w:val="00454E36"/>
    <w:rsid w:val="00456505"/>
    <w:rsid w:val="0045679D"/>
    <w:rsid w:val="00461D7F"/>
    <w:rsid w:val="00472D39"/>
    <w:rsid w:val="00473A1B"/>
    <w:rsid w:val="004A2E55"/>
    <w:rsid w:val="004A4EB2"/>
    <w:rsid w:val="004A4F58"/>
    <w:rsid w:val="004C2EDB"/>
    <w:rsid w:val="004E6885"/>
    <w:rsid w:val="004F5C0E"/>
    <w:rsid w:val="00502FDF"/>
    <w:rsid w:val="0050593C"/>
    <w:rsid w:val="00514A8A"/>
    <w:rsid w:val="0051665F"/>
    <w:rsid w:val="00523D61"/>
    <w:rsid w:val="005432E1"/>
    <w:rsid w:val="005636F4"/>
    <w:rsid w:val="00572F24"/>
    <w:rsid w:val="00585CAE"/>
    <w:rsid w:val="005A25A7"/>
    <w:rsid w:val="005C23B0"/>
    <w:rsid w:val="005F0330"/>
    <w:rsid w:val="005F30FD"/>
    <w:rsid w:val="005F5AB7"/>
    <w:rsid w:val="0060016F"/>
    <w:rsid w:val="006001BD"/>
    <w:rsid w:val="00605DAA"/>
    <w:rsid w:val="00607032"/>
    <w:rsid w:val="00613FF6"/>
    <w:rsid w:val="00625443"/>
    <w:rsid w:val="006267BF"/>
    <w:rsid w:val="00636DB5"/>
    <w:rsid w:val="00646260"/>
    <w:rsid w:val="006710DC"/>
    <w:rsid w:val="006A7B12"/>
    <w:rsid w:val="006C35A2"/>
    <w:rsid w:val="006C3A25"/>
    <w:rsid w:val="006C6DD7"/>
    <w:rsid w:val="006D16C6"/>
    <w:rsid w:val="006D2489"/>
    <w:rsid w:val="006E4E8C"/>
    <w:rsid w:val="006F19B1"/>
    <w:rsid w:val="006F1FE1"/>
    <w:rsid w:val="006F5A74"/>
    <w:rsid w:val="00701326"/>
    <w:rsid w:val="00703D79"/>
    <w:rsid w:val="00764334"/>
    <w:rsid w:val="0078000D"/>
    <w:rsid w:val="00787FF7"/>
    <w:rsid w:val="007C0601"/>
    <w:rsid w:val="007C5253"/>
    <w:rsid w:val="007C6477"/>
    <w:rsid w:val="007F003D"/>
    <w:rsid w:val="007F5177"/>
    <w:rsid w:val="007F7718"/>
    <w:rsid w:val="0080482E"/>
    <w:rsid w:val="008058FD"/>
    <w:rsid w:val="008134CF"/>
    <w:rsid w:val="00832449"/>
    <w:rsid w:val="00867EB1"/>
    <w:rsid w:val="0087526A"/>
    <w:rsid w:val="00875322"/>
    <w:rsid w:val="00883905"/>
    <w:rsid w:val="00883C45"/>
    <w:rsid w:val="008E2AA1"/>
    <w:rsid w:val="008F56B2"/>
    <w:rsid w:val="00905254"/>
    <w:rsid w:val="00947FF5"/>
    <w:rsid w:val="00972971"/>
    <w:rsid w:val="00981E8F"/>
    <w:rsid w:val="00986E0E"/>
    <w:rsid w:val="009B0EEB"/>
    <w:rsid w:val="009B66E8"/>
    <w:rsid w:val="00A00DC3"/>
    <w:rsid w:val="00A047E6"/>
    <w:rsid w:val="00A04DF2"/>
    <w:rsid w:val="00A0774E"/>
    <w:rsid w:val="00A11F44"/>
    <w:rsid w:val="00A14135"/>
    <w:rsid w:val="00A16BE8"/>
    <w:rsid w:val="00A5022E"/>
    <w:rsid w:val="00A722D5"/>
    <w:rsid w:val="00A732E6"/>
    <w:rsid w:val="00A9644B"/>
    <w:rsid w:val="00AA2DA7"/>
    <w:rsid w:val="00AA7BBA"/>
    <w:rsid w:val="00AF2B80"/>
    <w:rsid w:val="00B01C48"/>
    <w:rsid w:val="00B02D1D"/>
    <w:rsid w:val="00B06B94"/>
    <w:rsid w:val="00B13FF9"/>
    <w:rsid w:val="00B32463"/>
    <w:rsid w:val="00B463E8"/>
    <w:rsid w:val="00B76743"/>
    <w:rsid w:val="00B77C52"/>
    <w:rsid w:val="00B83DC9"/>
    <w:rsid w:val="00B9648F"/>
    <w:rsid w:val="00BA4FA1"/>
    <w:rsid w:val="00BE3EDB"/>
    <w:rsid w:val="00C3434E"/>
    <w:rsid w:val="00C36349"/>
    <w:rsid w:val="00C3722A"/>
    <w:rsid w:val="00C37EC0"/>
    <w:rsid w:val="00C41539"/>
    <w:rsid w:val="00C52F93"/>
    <w:rsid w:val="00C538AC"/>
    <w:rsid w:val="00C71365"/>
    <w:rsid w:val="00C97217"/>
    <w:rsid w:val="00CA399D"/>
    <w:rsid w:val="00CB3EE8"/>
    <w:rsid w:val="00CD3713"/>
    <w:rsid w:val="00CD3FDA"/>
    <w:rsid w:val="00CD4288"/>
    <w:rsid w:val="00CE495D"/>
    <w:rsid w:val="00CF527C"/>
    <w:rsid w:val="00D14A25"/>
    <w:rsid w:val="00D31C6A"/>
    <w:rsid w:val="00D353CF"/>
    <w:rsid w:val="00D46DF5"/>
    <w:rsid w:val="00D773FC"/>
    <w:rsid w:val="00D83628"/>
    <w:rsid w:val="00DA6480"/>
    <w:rsid w:val="00DB0E0A"/>
    <w:rsid w:val="00DB3236"/>
    <w:rsid w:val="00DB3398"/>
    <w:rsid w:val="00DC0D53"/>
    <w:rsid w:val="00DC5156"/>
    <w:rsid w:val="00DE3CDE"/>
    <w:rsid w:val="00DE4131"/>
    <w:rsid w:val="00E0514F"/>
    <w:rsid w:val="00E06D40"/>
    <w:rsid w:val="00E224AC"/>
    <w:rsid w:val="00E463FF"/>
    <w:rsid w:val="00E77116"/>
    <w:rsid w:val="00EC2108"/>
    <w:rsid w:val="00ED603D"/>
    <w:rsid w:val="00ED6EB7"/>
    <w:rsid w:val="00EE0701"/>
    <w:rsid w:val="00EE0E1B"/>
    <w:rsid w:val="00F432F3"/>
    <w:rsid w:val="00F537DF"/>
    <w:rsid w:val="00F6317D"/>
    <w:rsid w:val="00F67C1B"/>
    <w:rsid w:val="00F71893"/>
    <w:rsid w:val="00F80F17"/>
    <w:rsid w:val="00F80FF3"/>
    <w:rsid w:val="00F832CE"/>
    <w:rsid w:val="00F90FDF"/>
    <w:rsid w:val="00F9327F"/>
    <w:rsid w:val="00F9571E"/>
    <w:rsid w:val="00F95D92"/>
    <w:rsid w:val="00FA6C8A"/>
    <w:rsid w:val="00FB2621"/>
    <w:rsid w:val="00FB2F51"/>
    <w:rsid w:val="00FB6EC2"/>
    <w:rsid w:val="00FD2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0179ED"/>
  <w15:chartTrackingRefBased/>
  <w15:docId w15:val="{0F6EDA72-0597-4199-974D-C948EC4B33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16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47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70</Words>
  <Characters>40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queline</dc:creator>
  <cp:keywords/>
  <dc:description/>
  <cp:lastModifiedBy>jacqueline proud</cp:lastModifiedBy>
  <cp:revision>5</cp:revision>
  <cp:lastPrinted>2021-01-07T16:42:00Z</cp:lastPrinted>
  <dcterms:created xsi:type="dcterms:W3CDTF">2021-03-06T13:49:00Z</dcterms:created>
  <dcterms:modified xsi:type="dcterms:W3CDTF">2021-03-18T17:17:00Z</dcterms:modified>
</cp:coreProperties>
</file>